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96CAF" w14:textId="0DF9DE48" w:rsidR="00221E2A" w:rsidRDefault="00364144" w:rsidP="00BD4778">
      <w:pPr>
        <w:spacing w:line="240" w:lineRule="auto"/>
        <w:rPr>
          <w:b/>
          <w:bCs/>
        </w:rPr>
      </w:pPr>
      <w:r w:rsidRPr="00364144">
        <w:rPr>
          <w:b/>
          <w:bCs/>
        </w:rPr>
        <w:t>Exercise 1</w:t>
      </w:r>
    </w:p>
    <w:p w14:paraId="04BF26D6" w14:textId="6CA6F5A2" w:rsidR="00364144" w:rsidRDefault="00364144" w:rsidP="00BD4778">
      <w:pPr>
        <w:spacing w:line="240" w:lineRule="auto"/>
      </w:pPr>
      <w:r>
        <w:t>&lt;html&gt;</w:t>
      </w:r>
    </w:p>
    <w:p w14:paraId="34419431" w14:textId="77777777" w:rsidR="00364144" w:rsidRDefault="00364144" w:rsidP="00BD4778">
      <w:pPr>
        <w:spacing w:line="240" w:lineRule="auto"/>
      </w:pPr>
      <w:r>
        <w:t>&lt;head&gt;</w:t>
      </w:r>
    </w:p>
    <w:p w14:paraId="3880EE55" w14:textId="5C2A37A5" w:rsidR="00364144" w:rsidRDefault="00364144" w:rsidP="00BD4778">
      <w:pPr>
        <w:spacing w:line="240" w:lineRule="auto"/>
      </w:pPr>
      <w:r>
        <w:t>&lt;/head&gt;</w:t>
      </w:r>
    </w:p>
    <w:p w14:paraId="4543F737" w14:textId="77777777" w:rsidR="00364144" w:rsidRDefault="00364144" w:rsidP="00BD4778">
      <w:pPr>
        <w:spacing w:line="240" w:lineRule="auto"/>
      </w:pPr>
      <w:r>
        <w:t>&lt;body&gt;</w:t>
      </w:r>
    </w:p>
    <w:p w14:paraId="69FDAAB8" w14:textId="77777777" w:rsidR="00364144" w:rsidRDefault="00364144" w:rsidP="00BD4778">
      <w:pPr>
        <w:spacing w:line="240" w:lineRule="auto"/>
      </w:pPr>
      <w:r>
        <w:t xml:space="preserve">    &lt;ul&gt;</w:t>
      </w:r>
    </w:p>
    <w:p w14:paraId="438B5100" w14:textId="77777777" w:rsidR="00364144" w:rsidRDefault="00364144" w:rsidP="00BD4778">
      <w:pPr>
        <w:spacing w:line="240" w:lineRule="auto"/>
      </w:pPr>
      <w:r>
        <w:t xml:space="preserve">        &lt;li&gt;Car&lt;/li&gt;</w:t>
      </w:r>
    </w:p>
    <w:p w14:paraId="52AF4604" w14:textId="77777777" w:rsidR="00364144" w:rsidRDefault="00364144" w:rsidP="00BD4778">
      <w:pPr>
        <w:spacing w:line="240" w:lineRule="auto"/>
      </w:pPr>
      <w:r>
        <w:t xml:space="preserve">        &lt;li&gt;Van&lt;/li&gt;</w:t>
      </w:r>
    </w:p>
    <w:p w14:paraId="291DD934" w14:textId="77777777" w:rsidR="00364144" w:rsidRDefault="00364144" w:rsidP="00BD4778">
      <w:pPr>
        <w:spacing w:line="240" w:lineRule="auto"/>
      </w:pPr>
      <w:r>
        <w:t xml:space="preserve">        &lt;li&gt;Bus&lt;/li&gt;</w:t>
      </w:r>
    </w:p>
    <w:p w14:paraId="792259E2" w14:textId="77777777" w:rsidR="00364144" w:rsidRDefault="00364144" w:rsidP="00BD4778">
      <w:pPr>
        <w:spacing w:line="240" w:lineRule="auto"/>
      </w:pPr>
      <w:r>
        <w:t xml:space="preserve">    &lt;/ul&gt;</w:t>
      </w:r>
    </w:p>
    <w:p w14:paraId="4C64643E" w14:textId="5AA58F14" w:rsidR="00364144" w:rsidRDefault="00364144" w:rsidP="00BD4778">
      <w:pPr>
        <w:spacing w:line="240" w:lineRule="auto"/>
      </w:pPr>
      <w:r>
        <w:t>&lt;/body&gt;</w:t>
      </w:r>
    </w:p>
    <w:p w14:paraId="02315C76" w14:textId="42666DF3" w:rsidR="00364144" w:rsidRDefault="00364144" w:rsidP="00BD4778">
      <w:pPr>
        <w:spacing w:line="240" w:lineRule="auto"/>
      </w:pPr>
      <w:r>
        <w:t>&lt;/html&gt;</w:t>
      </w:r>
    </w:p>
    <w:p w14:paraId="693ACD13" w14:textId="77777777" w:rsidR="00364144" w:rsidRDefault="00364144" w:rsidP="00BD4778">
      <w:pPr>
        <w:spacing w:line="240" w:lineRule="auto"/>
      </w:pPr>
    </w:p>
    <w:p w14:paraId="2BE72BC1" w14:textId="05169973" w:rsidR="00364144" w:rsidRDefault="00364144" w:rsidP="00BD4778">
      <w:pPr>
        <w:spacing w:line="240" w:lineRule="auto"/>
        <w:rPr>
          <w:b/>
          <w:bCs/>
        </w:rPr>
      </w:pPr>
      <w:r w:rsidRPr="00364144">
        <w:rPr>
          <w:b/>
          <w:bCs/>
        </w:rPr>
        <w:t>Exercise 2</w:t>
      </w:r>
    </w:p>
    <w:p w14:paraId="224646E1" w14:textId="77777777" w:rsidR="00364144" w:rsidRPr="00364144" w:rsidRDefault="00364144" w:rsidP="00BD4778">
      <w:pPr>
        <w:spacing w:line="240" w:lineRule="auto"/>
      </w:pPr>
      <w:r w:rsidRPr="00364144">
        <w:t>&lt;html&gt;</w:t>
      </w:r>
    </w:p>
    <w:p w14:paraId="7D19E127" w14:textId="77777777" w:rsidR="00364144" w:rsidRPr="00364144" w:rsidRDefault="00364144" w:rsidP="00BD4778">
      <w:pPr>
        <w:spacing w:line="240" w:lineRule="auto"/>
      </w:pPr>
    </w:p>
    <w:p w14:paraId="64DF96F1" w14:textId="77777777" w:rsidR="00364144" w:rsidRPr="00364144" w:rsidRDefault="00364144" w:rsidP="00BD4778">
      <w:pPr>
        <w:spacing w:line="240" w:lineRule="auto"/>
      </w:pPr>
      <w:r w:rsidRPr="00364144">
        <w:t>&lt;head&gt;</w:t>
      </w:r>
    </w:p>
    <w:p w14:paraId="734FA72A" w14:textId="77777777" w:rsidR="00364144" w:rsidRPr="00364144" w:rsidRDefault="00364144" w:rsidP="00BD4778">
      <w:pPr>
        <w:spacing w:line="240" w:lineRule="auto"/>
      </w:pPr>
      <w:r w:rsidRPr="00364144">
        <w:t>&lt;/head&gt;</w:t>
      </w:r>
    </w:p>
    <w:p w14:paraId="51CCF2DD" w14:textId="77777777" w:rsidR="00364144" w:rsidRPr="00364144" w:rsidRDefault="00364144" w:rsidP="00BD4778">
      <w:pPr>
        <w:spacing w:line="240" w:lineRule="auto"/>
      </w:pPr>
    </w:p>
    <w:p w14:paraId="3E8DE4D2" w14:textId="77777777" w:rsidR="00364144" w:rsidRPr="00364144" w:rsidRDefault="00364144" w:rsidP="00BD4778">
      <w:pPr>
        <w:spacing w:line="240" w:lineRule="auto"/>
      </w:pPr>
      <w:r w:rsidRPr="00364144">
        <w:t>&lt;body&gt;</w:t>
      </w:r>
    </w:p>
    <w:p w14:paraId="0AF39C11" w14:textId="77777777" w:rsidR="00364144" w:rsidRPr="00364144" w:rsidRDefault="00364144" w:rsidP="00BD4778">
      <w:pPr>
        <w:spacing w:line="240" w:lineRule="auto"/>
      </w:pPr>
      <w:r w:rsidRPr="00364144">
        <w:t xml:space="preserve">    &lt;ol&gt;</w:t>
      </w:r>
    </w:p>
    <w:p w14:paraId="3EB6ED86" w14:textId="649DC5DC" w:rsidR="00364144" w:rsidRPr="00364144" w:rsidRDefault="00BA42FC" w:rsidP="00BD4778">
      <w:pPr>
        <w:spacing w:line="240" w:lineRule="auto"/>
      </w:pPr>
      <w:r>
        <w:t xml:space="preserve">       </w:t>
      </w:r>
      <w:r w:rsidR="00364144" w:rsidRPr="00364144">
        <w:t>&lt;li&gt;Apple&lt;/li&gt;</w:t>
      </w:r>
    </w:p>
    <w:p w14:paraId="0AC3141C" w14:textId="77777777" w:rsidR="00364144" w:rsidRPr="00364144" w:rsidRDefault="00364144" w:rsidP="00BD4778">
      <w:pPr>
        <w:spacing w:line="240" w:lineRule="auto"/>
      </w:pPr>
      <w:r w:rsidRPr="00364144">
        <w:t xml:space="preserve">        &lt;li&gt;Orange&lt;/li&gt;</w:t>
      </w:r>
    </w:p>
    <w:p w14:paraId="78E73542" w14:textId="77777777" w:rsidR="00364144" w:rsidRPr="00364144" w:rsidRDefault="00364144" w:rsidP="00BD4778">
      <w:pPr>
        <w:spacing w:line="240" w:lineRule="auto"/>
      </w:pPr>
      <w:r w:rsidRPr="00364144">
        <w:t xml:space="preserve">        &lt;li&gt;Grapes&lt;/li&gt;</w:t>
      </w:r>
    </w:p>
    <w:p w14:paraId="58F322EE" w14:textId="77777777" w:rsidR="00364144" w:rsidRPr="00364144" w:rsidRDefault="00364144" w:rsidP="00BD4778">
      <w:pPr>
        <w:spacing w:line="240" w:lineRule="auto"/>
      </w:pPr>
      <w:r w:rsidRPr="00364144">
        <w:t xml:space="preserve">        &lt;li&gt;Banana&lt;/li&gt;</w:t>
      </w:r>
    </w:p>
    <w:p w14:paraId="028FEB57" w14:textId="77777777" w:rsidR="00364144" w:rsidRPr="00364144" w:rsidRDefault="00364144" w:rsidP="00BD4778">
      <w:pPr>
        <w:spacing w:line="240" w:lineRule="auto"/>
      </w:pPr>
      <w:r w:rsidRPr="00364144">
        <w:t xml:space="preserve">    &lt;/ol&gt;</w:t>
      </w:r>
    </w:p>
    <w:p w14:paraId="66442B24" w14:textId="77777777" w:rsidR="00364144" w:rsidRPr="00364144" w:rsidRDefault="00364144" w:rsidP="00BD4778">
      <w:pPr>
        <w:spacing w:line="240" w:lineRule="auto"/>
      </w:pPr>
      <w:r w:rsidRPr="00364144">
        <w:t>&lt;/body&gt;</w:t>
      </w:r>
    </w:p>
    <w:p w14:paraId="6037E94F" w14:textId="77777777" w:rsidR="00364144" w:rsidRPr="00364144" w:rsidRDefault="00364144" w:rsidP="00BD4778">
      <w:pPr>
        <w:spacing w:line="240" w:lineRule="auto"/>
      </w:pPr>
    </w:p>
    <w:p w14:paraId="38A55FFF" w14:textId="5BFE5563" w:rsidR="00364144" w:rsidRDefault="00364144" w:rsidP="00BD4778">
      <w:pPr>
        <w:spacing w:line="240" w:lineRule="auto"/>
      </w:pPr>
      <w:r w:rsidRPr="00364144">
        <w:t>&lt;/html&gt;</w:t>
      </w:r>
    </w:p>
    <w:p w14:paraId="6860FBC6" w14:textId="77777777" w:rsidR="00364144" w:rsidRDefault="00364144" w:rsidP="00BD4778">
      <w:pPr>
        <w:spacing w:line="240" w:lineRule="auto"/>
      </w:pPr>
    </w:p>
    <w:p w14:paraId="1C3ED632" w14:textId="49196455" w:rsidR="00364144" w:rsidRDefault="00364144" w:rsidP="00BD4778">
      <w:pPr>
        <w:spacing w:line="240" w:lineRule="auto"/>
        <w:rPr>
          <w:b/>
          <w:bCs/>
        </w:rPr>
      </w:pPr>
      <w:r w:rsidRPr="00364144">
        <w:rPr>
          <w:b/>
          <w:bCs/>
        </w:rPr>
        <w:t>Exercise 3</w:t>
      </w:r>
    </w:p>
    <w:p w14:paraId="43AB59D9" w14:textId="77777777" w:rsidR="00364144" w:rsidRDefault="00364144" w:rsidP="00BD4778">
      <w:pPr>
        <w:spacing w:line="240" w:lineRule="auto"/>
      </w:pPr>
      <w:r>
        <w:t>&lt;html&gt;</w:t>
      </w:r>
    </w:p>
    <w:p w14:paraId="1FA2A450" w14:textId="77777777" w:rsidR="00364144" w:rsidRDefault="00364144" w:rsidP="00BD4778">
      <w:pPr>
        <w:spacing w:line="240" w:lineRule="auto"/>
      </w:pPr>
    </w:p>
    <w:p w14:paraId="3D8659AB" w14:textId="77777777" w:rsidR="00364144" w:rsidRDefault="00364144" w:rsidP="00BD4778">
      <w:pPr>
        <w:spacing w:line="240" w:lineRule="auto"/>
      </w:pPr>
      <w:r>
        <w:t>&lt;head&gt;</w:t>
      </w:r>
    </w:p>
    <w:p w14:paraId="1360E465" w14:textId="77777777" w:rsidR="00364144" w:rsidRDefault="00364144" w:rsidP="00BD4778">
      <w:pPr>
        <w:spacing w:line="240" w:lineRule="auto"/>
      </w:pPr>
      <w:r>
        <w:t>&lt;/head&gt;</w:t>
      </w:r>
    </w:p>
    <w:p w14:paraId="0726BB7B" w14:textId="77777777" w:rsidR="00364144" w:rsidRDefault="00364144" w:rsidP="00BD4778">
      <w:pPr>
        <w:spacing w:line="240" w:lineRule="auto"/>
      </w:pPr>
    </w:p>
    <w:p w14:paraId="73F3076A" w14:textId="77777777" w:rsidR="00364144" w:rsidRDefault="00364144" w:rsidP="00BD4778">
      <w:pPr>
        <w:spacing w:line="240" w:lineRule="auto"/>
      </w:pPr>
      <w:r>
        <w:t>&lt;body&gt;</w:t>
      </w:r>
    </w:p>
    <w:p w14:paraId="6E2D8547" w14:textId="77777777" w:rsidR="00364144" w:rsidRDefault="00364144" w:rsidP="00BD4778">
      <w:pPr>
        <w:spacing w:line="240" w:lineRule="auto"/>
      </w:pPr>
      <w:r>
        <w:t xml:space="preserve">    &lt;ol&gt;</w:t>
      </w:r>
    </w:p>
    <w:p w14:paraId="635EDF0A" w14:textId="7F4344B7" w:rsidR="00364144" w:rsidRDefault="00364144" w:rsidP="00BD4778">
      <w:pPr>
        <w:spacing w:line="240" w:lineRule="auto"/>
      </w:pPr>
      <w:r>
        <w:t xml:space="preserve">        &lt;li&gt;1.Cricket&lt;/li&gt;</w:t>
      </w:r>
    </w:p>
    <w:p w14:paraId="499F725A" w14:textId="49A64E1D" w:rsidR="00364144" w:rsidRDefault="00364144" w:rsidP="00BD4778">
      <w:pPr>
        <w:spacing w:line="240" w:lineRule="auto"/>
      </w:pPr>
      <w:r>
        <w:t xml:space="preserve">        &lt;li&gt;2.Football&lt;/li&gt;</w:t>
      </w:r>
    </w:p>
    <w:p w14:paraId="04F2B9DF" w14:textId="48ADD68B" w:rsidR="00364144" w:rsidRDefault="00364144" w:rsidP="00BD4778">
      <w:pPr>
        <w:spacing w:line="240" w:lineRule="auto"/>
      </w:pPr>
      <w:r>
        <w:t xml:space="preserve">        &lt;li&gt;3.Rugby&lt;/li&gt;</w:t>
      </w:r>
    </w:p>
    <w:p w14:paraId="6ED144F3" w14:textId="053AECB9" w:rsidR="00364144" w:rsidRDefault="00364144" w:rsidP="00BD4778">
      <w:pPr>
        <w:spacing w:line="240" w:lineRule="auto"/>
      </w:pPr>
      <w:r>
        <w:t xml:space="preserve">        &lt;li&gt;4.Athletics&lt;/li&gt;</w:t>
      </w:r>
    </w:p>
    <w:p w14:paraId="6D4F0D2B" w14:textId="77777777" w:rsidR="00364144" w:rsidRDefault="00364144" w:rsidP="00BD4778">
      <w:pPr>
        <w:spacing w:line="240" w:lineRule="auto"/>
      </w:pPr>
      <w:r>
        <w:t xml:space="preserve">    &lt;/ol&gt;</w:t>
      </w:r>
    </w:p>
    <w:p w14:paraId="0CB9243C" w14:textId="77777777" w:rsidR="00364144" w:rsidRDefault="00364144" w:rsidP="00BD4778">
      <w:pPr>
        <w:spacing w:line="240" w:lineRule="auto"/>
      </w:pPr>
      <w:r>
        <w:t>&lt;/body&gt;</w:t>
      </w:r>
    </w:p>
    <w:p w14:paraId="35AFBDC8" w14:textId="77777777" w:rsidR="00364144" w:rsidRDefault="00364144" w:rsidP="00BD4778">
      <w:pPr>
        <w:spacing w:line="240" w:lineRule="auto"/>
      </w:pPr>
    </w:p>
    <w:p w14:paraId="7E6D32AB" w14:textId="32106D09" w:rsidR="00364144" w:rsidRDefault="00364144" w:rsidP="00BD4778">
      <w:pPr>
        <w:spacing w:line="240" w:lineRule="auto"/>
      </w:pPr>
      <w:r>
        <w:t>&lt;/html&gt;</w:t>
      </w:r>
    </w:p>
    <w:p w14:paraId="3996DC2A" w14:textId="77777777" w:rsidR="00364144" w:rsidRDefault="00364144" w:rsidP="00BD4778">
      <w:pPr>
        <w:spacing w:line="240" w:lineRule="auto"/>
      </w:pPr>
    </w:p>
    <w:p w14:paraId="06222995" w14:textId="221579E5" w:rsidR="00364144" w:rsidRDefault="00364144" w:rsidP="00BD4778">
      <w:pPr>
        <w:spacing w:line="240" w:lineRule="auto"/>
        <w:rPr>
          <w:b/>
          <w:bCs/>
        </w:rPr>
      </w:pPr>
      <w:r w:rsidRPr="00364144">
        <w:rPr>
          <w:b/>
          <w:bCs/>
        </w:rPr>
        <w:t>Exercise 4</w:t>
      </w:r>
    </w:p>
    <w:p w14:paraId="7D7330C3" w14:textId="77777777" w:rsidR="00364144" w:rsidRDefault="00364144" w:rsidP="00BD4778">
      <w:pPr>
        <w:spacing w:line="240" w:lineRule="auto"/>
      </w:pPr>
      <w:r>
        <w:t>&lt;html&gt;</w:t>
      </w:r>
    </w:p>
    <w:p w14:paraId="4722A72B" w14:textId="77777777" w:rsidR="00364144" w:rsidRDefault="00364144" w:rsidP="00BD4778">
      <w:pPr>
        <w:spacing w:line="240" w:lineRule="auto"/>
      </w:pPr>
    </w:p>
    <w:p w14:paraId="1774000E" w14:textId="77777777" w:rsidR="00364144" w:rsidRDefault="00364144" w:rsidP="00BD4778">
      <w:pPr>
        <w:spacing w:line="240" w:lineRule="auto"/>
      </w:pPr>
      <w:r>
        <w:t>&lt;head&gt;</w:t>
      </w:r>
    </w:p>
    <w:p w14:paraId="30151F87" w14:textId="77777777" w:rsidR="00364144" w:rsidRDefault="00364144" w:rsidP="00BD4778">
      <w:pPr>
        <w:spacing w:line="240" w:lineRule="auto"/>
      </w:pPr>
      <w:r>
        <w:t>&lt;/head&gt;</w:t>
      </w:r>
    </w:p>
    <w:p w14:paraId="356755DC" w14:textId="77777777" w:rsidR="00364144" w:rsidRDefault="00364144" w:rsidP="00BD4778">
      <w:pPr>
        <w:spacing w:line="240" w:lineRule="auto"/>
      </w:pPr>
    </w:p>
    <w:p w14:paraId="5855AE44" w14:textId="77777777" w:rsidR="00364144" w:rsidRDefault="00364144" w:rsidP="00BD4778">
      <w:pPr>
        <w:spacing w:line="240" w:lineRule="auto"/>
      </w:pPr>
      <w:r>
        <w:t>&lt;body&gt;</w:t>
      </w:r>
    </w:p>
    <w:p w14:paraId="4C140D8A" w14:textId="77777777" w:rsidR="00364144" w:rsidRDefault="00364144" w:rsidP="00BD4778">
      <w:pPr>
        <w:spacing w:line="240" w:lineRule="auto"/>
      </w:pPr>
      <w:r>
        <w:t xml:space="preserve">    &lt;ul&gt;</w:t>
      </w:r>
    </w:p>
    <w:p w14:paraId="3858453E" w14:textId="77777777" w:rsidR="00364144" w:rsidRDefault="00364144" w:rsidP="00BD4778">
      <w:pPr>
        <w:spacing w:line="240" w:lineRule="auto"/>
      </w:pPr>
      <w:r>
        <w:t xml:space="preserve">        &lt;li&gt;Apple</w:t>
      </w:r>
    </w:p>
    <w:p w14:paraId="2D653AC2" w14:textId="77777777" w:rsidR="00364144" w:rsidRDefault="00364144" w:rsidP="00BD4778">
      <w:pPr>
        <w:spacing w:line="240" w:lineRule="auto"/>
      </w:pPr>
      <w:r>
        <w:t xml:space="preserve">            &lt;ul&gt;</w:t>
      </w:r>
    </w:p>
    <w:p w14:paraId="1F8BF926" w14:textId="77777777" w:rsidR="00364144" w:rsidRDefault="00364144" w:rsidP="00BD4778">
      <w:pPr>
        <w:spacing w:line="240" w:lineRule="auto"/>
      </w:pPr>
      <w:r>
        <w:t xml:space="preserve">                &lt;li&gt;A fruit&lt;/li&gt;</w:t>
      </w:r>
    </w:p>
    <w:p w14:paraId="57E1E405" w14:textId="77777777" w:rsidR="00364144" w:rsidRDefault="00364144" w:rsidP="00BD4778">
      <w:pPr>
        <w:spacing w:line="240" w:lineRule="auto"/>
      </w:pPr>
      <w:r>
        <w:t xml:space="preserve">            &lt;/ul&gt;</w:t>
      </w:r>
    </w:p>
    <w:p w14:paraId="0FF57D05" w14:textId="77777777" w:rsidR="00364144" w:rsidRDefault="00364144" w:rsidP="00BD4778">
      <w:pPr>
        <w:spacing w:line="240" w:lineRule="auto"/>
      </w:pPr>
      <w:r>
        <w:t xml:space="preserve">        &lt;/li&gt;</w:t>
      </w:r>
    </w:p>
    <w:p w14:paraId="57C9DD31" w14:textId="77777777" w:rsidR="00364144" w:rsidRDefault="00364144" w:rsidP="00BD4778">
      <w:pPr>
        <w:spacing w:line="240" w:lineRule="auto"/>
      </w:pPr>
      <w:r>
        <w:t xml:space="preserve">        &lt;li&gt;Cabbage</w:t>
      </w:r>
    </w:p>
    <w:p w14:paraId="7637795D" w14:textId="77777777" w:rsidR="00364144" w:rsidRDefault="00364144" w:rsidP="00BD4778">
      <w:pPr>
        <w:spacing w:line="240" w:lineRule="auto"/>
      </w:pPr>
      <w:r>
        <w:t xml:space="preserve">            &lt;ul&gt;</w:t>
      </w:r>
    </w:p>
    <w:p w14:paraId="4937D973" w14:textId="77777777" w:rsidR="00364144" w:rsidRDefault="00364144" w:rsidP="00BD4778">
      <w:pPr>
        <w:spacing w:line="240" w:lineRule="auto"/>
      </w:pPr>
      <w:r>
        <w:t xml:space="preserve">                &lt;li&gt;A vegetable&lt;/li&gt;</w:t>
      </w:r>
    </w:p>
    <w:p w14:paraId="7E9DE392" w14:textId="77777777" w:rsidR="00364144" w:rsidRDefault="00364144" w:rsidP="00BD4778">
      <w:pPr>
        <w:spacing w:line="240" w:lineRule="auto"/>
      </w:pPr>
      <w:r>
        <w:t xml:space="preserve">            &lt;/ul&gt;</w:t>
      </w:r>
    </w:p>
    <w:p w14:paraId="0A304D3B" w14:textId="77777777" w:rsidR="00364144" w:rsidRDefault="00364144" w:rsidP="00BD4778">
      <w:pPr>
        <w:spacing w:line="240" w:lineRule="auto"/>
      </w:pPr>
      <w:r>
        <w:lastRenderedPageBreak/>
        <w:t xml:space="preserve">        &lt;/li&gt;</w:t>
      </w:r>
    </w:p>
    <w:p w14:paraId="7A0F8734" w14:textId="77777777" w:rsidR="00364144" w:rsidRDefault="00364144" w:rsidP="00BD4778">
      <w:pPr>
        <w:spacing w:line="240" w:lineRule="auto"/>
      </w:pPr>
      <w:r>
        <w:t xml:space="preserve">    &lt;/ul&gt;</w:t>
      </w:r>
    </w:p>
    <w:p w14:paraId="40C2CDA0" w14:textId="77777777" w:rsidR="00364144" w:rsidRDefault="00364144" w:rsidP="00BD4778">
      <w:pPr>
        <w:spacing w:line="240" w:lineRule="auto"/>
      </w:pPr>
      <w:r>
        <w:t>&lt;/body&gt;</w:t>
      </w:r>
    </w:p>
    <w:p w14:paraId="0C575728" w14:textId="77777777" w:rsidR="00364144" w:rsidRDefault="00364144" w:rsidP="00BD4778">
      <w:pPr>
        <w:spacing w:line="240" w:lineRule="auto"/>
      </w:pPr>
    </w:p>
    <w:p w14:paraId="5D9BBD68" w14:textId="0DB75FD1" w:rsidR="00364144" w:rsidRDefault="00364144" w:rsidP="00BD4778">
      <w:pPr>
        <w:spacing w:line="240" w:lineRule="auto"/>
      </w:pPr>
      <w:r>
        <w:t>&lt;/html&gt;</w:t>
      </w:r>
    </w:p>
    <w:p w14:paraId="63E924F2" w14:textId="77777777" w:rsidR="00364144" w:rsidRDefault="00364144" w:rsidP="00BD4778">
      <w:pPr>
        <w:spacing w:line="240" w:lineRule="auto"/>
      </w:pPr>
    </w:p>
    <w:p w14:paraId="38AD9436" w14:textId="5636FADC" w:rsidR="00364144" w:rsidRDefault="00364144" w:rsidP="00BD4778">
      <w:pPr>
        <w:spacing w:line="240" w:lineRule="auto"/>
        <w:rPr>
          <w:b/>
          <w:bCs/>
        </w:rPr>
      </w:pPr>
      <w:r w:rsidRPr="00364144">
        <w:rPr>
          <w:b/>
          <w:bCs/>
        </w:rPr>
        <w:t>Exercise 5</w:t>
      </w:r>
    </w:p>
    <w:p w14:paraId="5B2525FD" w14:textId="77777777" w:rsidR="00364144" w:rsidRDefault="00364144" w:rsidP="00BD4778">
      <w:pPr>
        <w:spacing w:line="240" w:lineRule="auto"/>
      </w:pPr>
      <w:r>
        <w:t>&lt;html&gt;</w:t>
      </w:r>
    </w:p>
    <w:p w14:paraId="3B2F2F35" w14:textId="77777777" w:rsidR="00364144" w:rsidRDefault="00364144" w:rsidP="00BD4778">
      <w:pPr>
        <w:spacing w:line="240" w:lineRule="auto"/>
      </w:pPr>
    </w:p>
    <w:p w14:paraId="1C32C4FF" w14:textId="77777777" w:rsidR="00364144" w:rsidRDefault="00364144" w:rsidP="00BD4778">
      <w:pPr>
        <w:spacing w:line="240" w:lineRule="auto"/>
      </w:pPr>
      <w:r>
        <w:t>&lt;head&gt;</w:t>
      </w:r>
    </w:p>
    <w:p w14:paraId="65801458" w14:textId="77777777" w:rsidR="00364144" w:rsidRDefault="00364144" w:rsidP="00BD4778">
      <w:pPr>
        <w:spacing w:line="240" w:lineRule="auto"/>
      </w:pPr>
      <w:r>
        <w:t>&lt;/head&gt;</w:t>
      </w:r>
    </w:p>
    <w:p w14:paraId="7D995E24" w14:textId="77777777" w:rsidR="00364144" w:rsidRDefault="00364144" w:rsidP="00BD4778">
      <w:pPr>
        <w:spacing w:line="240" w:lineRule="auto"/>
      </w:pPr>
    </w:p>
    <w:p w14:paraId="7FBD73AD" w14:textId="77777777" w:rsidR="00364144" w:rsidRDefault="00364144" w:rsidP="00BD4778">
      <w:pPr>
        <w:spacing w:line="240" w:lineRule="auto"/>
      </w:pPr>
      <w:r>
        <w:t>&lt;body&gt;</w:t>
      </w:r>
    </w:p>
    <w:p w14:paraId="338EC4EC" w14:textId="77777777" w:rsidR="00364144" w:rsidRDefault="00364144" w:rsidP="00BD4778">
      <w:pPr>
        <w:spacing w:line="240" w:lineRule="auto"/>
      </w:pPr>
      <w:r>
        <w:t xml:space="preserve">    &lt;ol type="I"&gt;</w:t>
      </w:r>
    </w:p>
    <w:p w14:paraId="07256402" w14:textId="77777777" w:rsidR="00364144" w:rsidRDefault="00364144" w:rsidP="00BD4778">
      <w:pPr>
        <w:spacing w:line="240" w:lineRule="auto"/>
      </w:pPr>
      <w:r>
        <w:t xml:space="preserve">        &lt;li&gt;XII. Twelve&lt;/li&gt;</w:t>
      </w:r>
    </w:p>
    <w:p w14:paraId="407A6523" w14:textId="77777777" w:rsidR="00364144" w:rsidRDefault="00364144" w:rsidP="00BD4778">
      <w:pPr>
        <w:spacing w:line="240" w:lineRule="auto"/>
      </w:pPr>
      <w:r>
        <w:t xml:space="preserve">        &lt;li&gt;XIII. Thirteen&lt;/li&gt;</w:t>
      </w:r>
    </w:p>
    <w:p w14:paraId="3286C356" w14:textId="77777777" w:rsidR="00364144" w:rsidRDefault="00364144" w:rsidP="00BD4778">
      <w:pPr>
        <w:spacing w:line="240" w:lineRule="auto"/>
      </w:pPr>
      <w:r>
        <w:t xml:space="preserve">        &lt;li&gt;XIV. Fourteen&lt;/li&gt;</w:t>
      </w:r>
    </w:p>
    <w:p w14:paraId="770088FD" w14:textId="77777777" w:rsidR="00364144" w:rsidRDefault="00364144" w:rsidP="00BD4778">
      <w:pPr>
        <w:spacing w:line="240" w:lineRule="auto"/>
      </w:pPr>
      <w:r>
        <w:t xml:space="preserve">        &lt;li&gt;XV. Fifteen&lt;/li&gt;</w:t>
      </w:r>
    </w:p>
    <w:p w14:paraId="6A944E70" w14:textId="77777777" w:rsidR="00364144" w:rsidRDefault="00364144" w:rsidP="00BD4778">
      <w:pPr>
        <w:spacing w:line="240" w:lineRule="auto"/>
      </w:pPr>
      <w:r>
        <w:t xml:space="preserve">    &lt;/ol&gt;</w:t>
      </w:r>
    </w:p>
    <w:p w14:paraId="56921AB1" w14:textId="77777777" w:rsidR="00364144" w:rsidRDefault="00364144" w:rsidP="00BD4778">
      <w:pPr>
        <w:spacing w:line="240" w:lineRule="auto"/>
      </w:pPr>
      <w:r>
        <w:t>&lt;/body&gt;</w:t>
      </w:r>
    </w:p>
    <w:p w14:paraId="3E16E9BE" w14:textId="77777777" w:rsidR="00364144" w:rsidRDefault="00364144" w:rsidP="00BD4778">
      <w:pPr>
        <w:spacing w:line="240" w:lineRule="auto"/>
      </w:pPr>
    </w:p>
    <w:p w14:paraId="198513FE" w14:textId="1011F804" w:rsidR="00364144" w:rsidRDefault="00364144" w:rsidP="00BD4778">
      <w:pPr>
        <w:spacing w:line="240" w:lineRule="auto"/>
      </w:pPr>
      <w:r>
        <w:t>&lt;/html&gt;</w:t>
      </w:r>
    </w:p>
    <w:p w14:paraId="26471BFA" w14:textId="77777777" w:rsidR="00BA42FC" w:rsidRDefault="00BA42FC" w:rsidP="00BD4778">
      <w:pPr>
        <w:spacing w:line="240" w:lineRule="auto"/>
      </w:pPr>
    </w:p>
    <w:p w14:paraId="5C202DED" w14:textId="4340C15E" w:rsidR="00BA42FC" w:rsidRDefault="00BA42FC" w:rsidP="00BD4778">
      <w:pPr>
        <w:spacing w:line="240" w:lineRule="auto"/>
        <w:rPr>
          <w:b/>
          <w:bCs/>
        </w:rPr>
      </w:pPr>
      <w:r w:rsidRPr="00BA42FC">
        <w:rPr>
          <w:b/>
          <w:bCs/>
        </w:rPr>
        <w:t>Exercise 6</w:t>
      </w:r>
    </w:p>
    <w:p w14:paraId="60AD4424" w14:textId="77777777" w:rsidR="00BA42FC" w:rsidRDefault="00BA42FC" w:rsidP="00BD4778">
      <w:pPr>
        <w:spacing w:line="240" w:lineRule="auto"/>
      </w:pPr>
      <w:r>
        <w:t>&lt;html&gt;</w:t>
      </w:r>
    </w:p>
    <w:p w14:paraId="721C0007" w14:textId="77777777" w:rsidR="00BA42FC" w:rsidRDefault="00BA42FC" w:rsidP="00BD4778">
      <w:pPr>
        <w:spacing w:line="240" w:lineRule="auto"/>
      </w:pPr>
    </w:p>
    <w:p w14:paraId="3739FC69" w14:textId="77777777" w:rsidR="00BA42FC" w:rsidRDefault="00BA42FC" w:rsidP="00BD4778">
      <w:pPr>
        <w:spacing w:line="240" w:lineRule="auto"/>
      </w:pPr>
      <w:r>
        <w:t>&lt;head&gt;</w:t>
      </w:r>
    </w:p>
    <w:p w14:paraId="635F458B" w14:textId="77777777" w:rsidR="00BA42FC" w:rsidRDefault="00BA42FC" w:rsidP="00BD4778">
      <w:pPr>
        <w:spacing w:line="240" w:lineRule="auto"/>
      </w:pPr>
      <w:r>
        <w:t>&lt;/head&gt;</w:t>
      </w:r>
    </w:p>
    <w:p w14:paraId="58FBD104" w14:textId="77777777" w:rsidR="00BA42FC" w:rsidRDefault="00BA42FC" w:rsidP="00BD4778">
      <w:pPr>
        <w:spacing w:line="240" w:lineRule="auto"/>
      </w:pPr>
    </w:p>
    <w:p w14:paraId="4F8E7964" w14:textId="77777777" w:rsidR="00BA42FC" w:rsidRDefault="00BA42FC" w:rsidP="00BD4778">
      <w:pPr>
        <w:spacing w:line="240" w:lineRule="auto"/>
      </w:pPr>
      <w:r>
        <w:t>&lt;body&gt;</w:t>
      </w:r>
    </w:p>
    <w:p w14:paraId="06CF1823" w14:textId="77777777" w:rsidR="00BA42FC" w:rsidRDefault="00BA42FC" w:rsidP="00BD4778">
      <w:pPr>
        <w:spacing w:line="240" w:lineRule="auto"/>
      </w:pPr>
      <w:r>
        <w:t xml:space="preserve">    &lt;ol type="A"&gt;</w:t>
      </w:r>
    </w:p>
    <w:p w14:paraId="51DDA8FE" w14:textId="77777777" w:rsidR="00BA42FC" w:rsidRDefault="00BA42FC" w:rsidP="00BD4778">
      <w:pPr>
        <w:spacing w:line="240" w:lineRule="auto"/>
      </w:pPr>
      <w:r>
        <w:t xml:space="preserve">        &lt;li&gt;C. Tea&lt;/li&gt;</w:t>
      </w:r>
    </w:p>
    <w:p w14:paraId="3FA8ED8B" w14:textId="77777777" w:rsidR="00BA42FC" w:rsidRDefault="00BA42FC" w:rsidP="00BD4778">
      <w:pPr>
        <w:spacing w:line="240" w:lineRule="auto"/>
      </w:pPr>
      <w:r>
        <w:lastRenderedPageBreak/>
        <w:t xml:space="preserve">        &lt;li&gt;B. Milk&lt;/li&gt;</w:t>
      </w:r>
    </w:p>
    <w:p w14:paraId="4EADBC18" w14:textId="77777777" w:rsidR="00BA42FC" w:rsidRDefault="00BA42FC" w:rsidP="00BD4778">
      <w:pPr>
        <w:spacing w:line="240" w:lineRule="auto"/>
      </w:pPr>
      <w:r>
        <w:t xml:space="preserve">        &lt;li&gt;A. Coffee&lt;/li&gt;</w:t>
      </w:r>
    </w:p>
    <w:p w14:paraId="7A15D34F" w14:textId="77777777" w:rsidR="00BA42FC" w:rsidRDefault="00BA42FC" w:rsidP="00BD4778">
      <w:pPr>
        <w:spacing w:line="240" w:lineRule="auto"/>
      </w:pPr>
      <w:r>
        <w:t xml:space="preserve">    &lt;/ol&gt;</w:t>
      </w:r>
    </w:p>
    <w:p w14:paraId="325881CD" w14:textId="77777777" w:rsidR="00BA42FC" w:rsidRDefault="00BA42FC" w:rsidP="00BD4778">
      <w:pPr>
        <w:spacing w:line="240" w:lineRule="auto"/>
      </w:pPr>
      <w:r>
        <w:t>&lt;/body&gt;</w:t>
      </w:r>
    </w:p>
    <w:p w14:paraId="087851F2" w14:textId="77777777" w:rsidR="00BA42FC" w:rsidRDefault="00BA42FC" w:rsidP="00BD4778">
      <w:pPr>
        <w:spacing w:line="240" w:lineRule="auto"/>
      </w:pPr>
    </w:p>
    <w:p w14:paraId="20FA42A7" w14:textId="0AEC546F" w:rsidR="00BA42FC" w:rsidRDefault="00BA42FC" w:rsidP="00BD4778">
      <w:pPr>
        <w:spacing w:line="240" w:lineRule="auto"/>
      </w:pPr>
      <w:r>
        <w:t>&lt;/html&gt;</w:t>
      </w:r>
    </w:p>
    <w:p w14:paraId="3E2FF4DB" w14:textId="77777777" w:rsidR="00BA42FC" w:rsidRDefault="00BA42FC" w:rsidP="00BD4778">
      <w:pPr>
        <w:spacing w:line="240" w:lineRule="auto"/>
      </w:pPr>
    </w:p>
    <w:p w14:paraId="05817487" w14:textId="2265E987" w:rsidR="00BA42FC" w:rsidRDefault="003E7BA9" w:rsidP="00BD4778">
      <w:pPr>
        <w:spacing w:line="240" w:lineRule="auto"/>
        <w:rPr>
          <w:b/>
          <w:bCs/>
        </w:rPr>
      </w:pPr>
      <w:r w:rsidRPr="003E7BA9">
        <w:rPr>
          <w:b/>
          <w:bCs/>
        </w:rPr>
        <w:t>Exercise 7</w:t>
      </w:r>
    </w:p>
    <w:p w14:paraId="68315DC7" w14:textId="77777777" w:rsidR="003E7BA9" w:rsidRPr="003E7BA9" w:rsidRDefault="003E7BA9" w:rsidP="00BD4778">
      <w:pPr>
        <w:spacing w:line="240" w:lineRule="auto"/>
      </w:pPr>
      <w:r w:rsidRPr="003E7BA9">
        <w:t>&lt;html&gt;</w:t>
      </w:r>
    </w:p>
    <w:p w14:paraId="48E78E4F" w14:textId="77777777" w:rsidR="003E7BA9" w:rsidRPr="003E7BA9" w:rsidRDefault="003E7BA9" w:rsidP="00BD4778">
      <w:pPr>
        <w:spacing w:line="240" w:lineRule="auto"/>
      </w:pPr>
    </w:p>
    <w:p w14:paraId="764B3F91" w14:textId="77777777" w:rsidR="003E7BA9" w:rsidRPr="003E7BA9" w:rsidRDefault="003E7BA9" w:rsidP="00BD4778">
      <w:pPr>
        <w:spacing w:line="240" w:lineRule="auto"/>
      </w:pPr>
      <w:r w:rsidRPr="003E7BA9">
        <w:t>&lt;head&gt;</w:t>
      </w:r>
    </w:p>
    <w:p w14:paraId="0D645979" w14:textId="77777777" w:rsidR="003E7BA9" w:rsidRPr="003E7BA9" w:rsidRDefault="003E7BA9" w:rsidP="00BD4778">
      <w:pPr>
        <w:spacing w:line="240" w:lineRule="auto"/>
      </w:pPr>
      <w:r w:rsidRPr="003E7BA9">
        <w:t>&lt;/head&gt;</w:t>
      </w:r>
    </w:p>
    <w:p w14:paraId="5DC9294F" w14:textId="77777777" w:rsidR="003E7BA9" w:rsidRPr="003E7BA9" w:rsidRDefault="003E7BA9" w:rsidP="00BD4778">
      <w:pPr>
        <w:spacing w:line="240" w:lineRule="auto"/>
      </w:pPr>
    </w:p>
    <w:p w14:paraId="094297F1" w14:textId="77777777" w:rsidR="003E7BA9" w:rsidRPr="003E7BA9" w:rsidRDefault="003E7BA9" w:rsidP="00BD4778">
      <w:pPr>
        <w:spacing w:line="240" w:lineRule="auto"/>
      </w:pPr>
      <w:r w:rsidRPr="003E7BA9">
        <w:t>&lt;body&gt;</w:t>
      </w:r>
    </w:p>
    <w:p w14:paraId="5ACB9CAA" w14:textId="77777777" w:rsidR="003E7BA9" w:rsidRPr="003E7BA9" w:rsidRDefault="003E7BA9" w:rsidP="00BD4778">
      <w:pPr>
        <w:spacing w:line="240" w:lineRule="auto"/>
      </w:pPr>
      <w:r w:rsidRPr="003E7BA9">
        <w:t xml:space="preserve">    &lt;h1&gt;Numbers and Words&lt;/h1&gt;</w:t>
      </w:r>
    </w:p>
    <w:p w14:paraId="504614BA" w14:textId="77777777" w:rsidR="003E7BA9" w:rsidRPr="003E7BA9" w:rsidRDefault="003E7BA9" w:rsidP="00BD4778">
      <w:pPr>
        <w:spacing w:line="240" w:lineRule="auto"/>
      </w:pPr>
      <w:r w:rsidRPr="003E7BA9">
        <w:t xml:space="preserve">    &lt;ol&gt;</w:t>
      </w:r>
    </w:p>
    <w:p w14:paraId="2B95FDC9" w14:textId="77777777" w:rsidR="003E7BA9" w:rsidRPr="003E7BA9" w:rsidRDefault="003E7BA9" w:rsidP="00BD4778">
      <w:pPr>
        <w:spacing w:line="240" w:lineRule="auto"/>
      </w:pPr>
      <w:r w:rsidRPr="003E7BA9">
        <w:t xml:space="preserve">        &lt;li&gt;5. five&lt;/li&gt;</w:t>
      </w:r>
    </w:p>
    <w:p w14:paraId="3435D62C" w14:textId="77777777" w:rsidR="003E7BA9" w:rsidRPr="003E7BA9" w:rsidRDefault="003E7BA9" w:rsidP="00BD4778">
      <w:pPr>
        <w:spacing w:line="240" w:lineRule="auto"/>
      </w:pPr>
      <w:r w:rsidRPr="003E7BA9">
        <w:t xml:space="preserve">        &lt;li&gt;4. four&lt;/li&gt;</w:t>
      </w:r>
    </w:p>
    <w:p w14:paraId="10661AC6" w14:textId="77777777" w:rsidR="003E7BA9" w:rsidRPr="003E7BA9" w:rsidRDefault="003E7BA9" w:rsidP="00BD4778">
      <w:pPr>
        <w:spacing w:line="240" w:lineRule="auto"/>
      </w:pPr>
      <w:r w:rsidRPr="003E7BA9">
        <w:t xml:space="preserve">        &lt;li&gt;3. three&lt;/li&gt;</w:t>
      </w:r>
    </w:p>
    <w:p w14:paraId="381DC7AA" w14:textId="77777777" w:rsidR="003E7BA9" w:rsidRPr="003E7BA9" w:rsidRDefault="003E7BA9" w:rsidP="00BD4778">
      <w:pPr>
        <w:spacing w:line="240" w:lineRule="auto"/>
      </w:pPr>
      <w:r w:rsidRPr="003E7BA9">
        <w:t xml:space="preserve">    &lt;/ol&gt;</w:t>
      </w:r>
    </w:p>
    <w:p w14:paraId="6981A543" w14:textId="77777777" w:rsidR="003E7BA9" w:rsidRPr="003E7BA9" w:rsidRDefault="003E7BA9" w:rsidP="00BD4778">
      <w:pPr>
        <w:spacing w:line="240" w:lineRule="auto"/>
      </w:pPr>
      <w:r w:rsidRPr="003E7BA9">
        <w:t>&lt;/body&gt;</w:t>
      </w:r>
    </w:p>
    <w:p w14:paraId="2DADF9BF" w14:textId="77777777" w:rsidR="003E7BA9" w:rsidRPr="003E7BA9" w:rsidRDefault="003E7BA9" w:rsidP="00BD4778">
      <w:pPr>
        <w:spacing w:line="240" w:lineRule="auto"/>
      </w:pPr>
    </w:p>
    <w:p w14:paraId="73C6D532" w14:textId="0652D847" w:rsidR="003E7BA9" w:rsidRDefault="003E7BA9" w:rsidP="00BD4778">
      <w:pPr>
        <w:spacing w:line="240" w:lineRule="auto"/>
      </w:pPr>
      <w:r w:rsidRPr="003E7BA9">
        <w:t>&lt;/html&gt;</w:t>
      </w:r>
    </w:p>
    <w:p w14:paraId="4190334C" w14:textId="77777777" w:rsidR="007B3778" w:rsidRDefault="007B3778" w:rsidP="00BD4778">
      <w:pPr>
        <w:spacing w:line="240" w:lineRule="auto"/>
      </w:pPr>
    </w:p>
    <w:p w14:paraId="06835C5A" w14:textId="7AE2AFB3" w:rsidR="007B3778" w:rsidRDefault="007B3778" w:rsidP="00BD4778">
      <w:pPr>
        <w:spacing w:line="240" w:lineRule="auto"/>
        <w:rPr>
          <w:b/>
          <w:bCs/>
        </w:rPr>
      </w:pPr>
      <w:r w:rsidRPr="007B3778">
        <w:rPr>
          <w:b/>
          <w:bCs/>
        </w:rPr>
        <w:t>Exercise 8</w:t>
      </w:r>
    </w:p>
    <w:p w14:paraId="4E53A42B" w14:textId="77777777" w:rsidR="000C6C34" w:rsidRDefault="000C6C34" w:rsidP="00BD4778">
      <w:pPr>
        <w:spacing w:line="240" w:lineRule="auto"/>
      </w:pPr>
      <w:r>
        <w:t>&lt;html&gt;</w:t>
      </w:r>
    </w:p>
    <w:p w14:paraId="79CDE5C0" w14:textId="77777777" w:rsidR="000C6C34" w:rsidRDefault="000C6C34" w:rsidP="00BD4778">
      <w:pPr>
        <w:spacing w:line="240" w:lineRule="auto"/>
      </w:pPr>
    </w:p>
    <w:p w14:paraId="6AF3F8AC" w14:textId="77777777" w:rsidR="000C6C34" w:rsidRDefault="000C6C34" w:rsidP="00BD4778">
      <w:pPr>
        <w:spacing w:line="240" w:lineRule="auto"/>
      </w:pPr>
      <w:r>
        <w:t>&lt;head&gt;</w:t>
      </w:r>
    </w:p>
    <w:p w14:paraId="5918D9C1" w14:textId="77777777" w:rsidR="000C6C34" w:rsidRDefault="000C6C34" w:rsidP="00BD4778">
      <w:pPr>
        <w:spacing w:line="240" w:lineRule="auto"/>
      </w:pPr>
      <w:r>
        <w:t>&lt;/head&gt;</w:t>
      </w:r>
    </w:p>
    <w:p w14:paraId="296696AF" w14:textId="77777777" w:rsidR="000C6C34" w:rsidRDefault="000C6C34" w:rsidP="00BD4778">
      <w:pPr>
        <w:spacing w:line="240" w:lineRule="auto"/>
      </w:pPr>
    </w:p>
    <w:p w14:paraId="5FAF7BAF" w14:textId="77777777" w:rsidR="000C6C34" w:rsidRDefault="000C6C34" w:rsidP="00BD4778">
      <w:pPr>
        <w:spacing w:line="240" w:lineRule="auto"/>
      </w:pPr>
      <w:r>
        <w:t>&lt;body&gt;</w:t>
      </w:r>
    </w:p>
    <w:p w14:paraId="395B06CF" w14:textId="77777777" w:rsidR="000C6C34" w:rsidRDefault="000C6C34" w:rsidP="00BD4778">
      <w:pPr>
        <w:spacing w:line="240" w:lineRule="auto"/>
      </w:pPr>
      <w:r>
        <w:t xml:space="preserve">    &lt;ol type="I"&gt;</w:t>
      </w:r>
    </w:p>
    <w:p w14:paraId="5D881F49" w14:textId="214915A7" w:rsidR="000C6C34" w:rsidRDefault="000C6C34" w:rsidP="00BD4778">
      <w:pPr>
        <w:spacing w:line="240" w:lineRule="auto"/>
      </w:pPr>
      <w:r>
        <w:lastRenderedPageBreak/>
        <w:t xml:space="preserve">    &lt;ul&gt;</w:t>
      </w:r>
    </w:p>
    <w:p w14:paraId="742107DE" w14:textId="77777777" w:rsidR="000C6C34" w:rsidRDefault="000C6C34" w:rsidP="00BD4778">
      <w:pPr>
        <w:spacing w:line="240" w:lineRule="auto"/>
      </w:pPr>
      <w:r>
        <w:t xml:space="preserve">        &lt;li&gt;I. Group A</w:t>
      </w:r>
    </w:p>
    <w:p w14:paraId="3237B33B" w14:textId="77777777" w:rsidR="000C6C34" w:rsidRDefault="000C6C34" w:rsidP="00BD4778">
      <w:pPr>
        <w:spacing w:line="240" w:lineRule="auto"/>
      </w:pPr>
      <w:r>
        <w:t xml:space="preserve">            &lt;ol type="i"&gt;</w:t>
      </w:r>
    </w:p>
    <w:p w14:paraId="1DE3A159" w14:textId="77777777" w:rsidR="000C6C34" w:rsidRDefault="000C6C34" w:rsidP="00BD4778">
      <w:pPr>
        <w:spacing w:line="240" w:lineRule="auto"/>
      </w:pPr>
      <w:r>
        <w:t xml:space="preserve">                &lt;li&gt;i. Germany&lt;/li&gt;</w:t>
      </w:r>
    </w:p>
    <w:p w14:paraId="40B18EAD" w14:textId="77777777" w:rsidR="000C6C34" w:rsidRDefault="000C6C34" w:rsidP="00BD4778">
      <w:pPr>
        <w:spacing w:line="240" w:lineRule="auto"/>
      </w:pPr>
      <w:r>
        <w:t xml:space="preserve">                &lt;li&gt;ii. France&lt;/li&gt;</w:t>
      </w:r>
    </w:p>
    <w:p w14:paraId="76BB574A" w14:textId="77777777" w:rsidR="000C6C34" w:rsidRDefault="000C6C34" w:rsidP="00BD4778">
      <w:pPr>
        <w:spacing w:line="240" w:lineRule="auto"/>
      </w:pPr>
      <w:r>
        <w:t xml:space="preserve">                &lt;li&gt;iii. Spain&lt;/li&gt;</w:t>
      </w:r>
    </w:p>
    <w:p w14:paraId="0C10A6ED" w14:textId="77777777" w:rsidR="000C6C34" w:rsidRDefault="000C6C34" w:rsidP="00BD4778">
      <w:pPr>
        <w:spacing w:line="240" w:lineRule="auto"/>
      </w:pPr>
      <w:r>
        <w:t xml:space="preserve">            &lt;/ol&gt;</w:t>
      </w:r>
    </w:p>
    <w:p w14:paraId="55F74D13" w14:textId="3DBB1A4A" w:rsidR="000C6C34" w:rsidRDefault="000C6C34" w:rsidP="00BD4778">
      <w:pPr>
        <w:spacing w:line="240" w:lineRule="auto"/>
      </w:pPr>
      <w:r>
        <w:t xml:space="preserve">           &lt;/ul&gt;</w:t>
      </w:r>
    </w:p>
    <w:p w14:paraId="75E07B15" w14:textId="77777777" w:rsidR="000C6C34" w:rsidRDefault="000C6C34" w:rsidP="00BD4778">
      <w:pPr>
        <w:spacing w:line="240" w:lineRule="auto"/>
      </w:pPr>
      <w:r>
        <w:t xml:space="preserve">        &lt;/li&gt;</w:t>
      </w:r>
    </w:p>
    <w:p w14:paraId="3FDEBC2E" w14:textId="77777777" w:rsidR="000C6C34" w:rsidRDefault="000C6C34" w:rsidP="00BD4778">
      <w:pPr>
        <w:spacing w:line="240" w:lineRule="auto"/>
      </w:pPr>
      <w:r>
        <w:t xml:space="preserve">        &lt;li&gt;II. Group B</w:t>
      </w:r>
    </w:p>
    <w:p w14:paraId="007A460C" w14:textId="62B754B0" w:rsidR="000C6C34" w:rsidRDefault="000C6C34" w:rsidP="00BD4778">
      <w:pPr>
        <w:spacing w:line="240" w:lineRule="auto"/>
      </w:pPr>
      <w:r>
        <w:t xml:space="preserve">        &lt;ul&gt;</w:t>
      </w:r>
    </w:p>
    <w:p w14:paraId="5EE60BBF" w14:textId="77777777" w:rsidR="000C6C34" w:rsidRDefault="000C6C34" w:rsidP="00BD4778">
      <w:pPr>
        <w:spacing w:line="240" w:lineRule="auto"/>
      </w:pPr>
      <w:r>
        <w:t xml:space="preserve">            &lt;ol type="i"&gt;</w:t>
      </w:r>
    </w:p>
    <w:p w14:paraId="3A5D92D3" w14:textId="77777777" w:rsidR="000C6C34" w:rsidRDefault="000C6C34" w:rsidP="00BD4778">
      <w:pPr>
        <w:spacing w:line="240" w:lineRule="auto"/>
      </w:pPr>
      <w:r>
        <w:t xml:space="preserve">                &lt;li&gt;i. Brazil&lt;/li&gt;</w:t>
      </w:r>
    </w:p>
    <w:p w14:paraId="32D68CD5" w14:textId="77777777" w:rsidR="000C6C34" w:rsidRDefault="000C6C34" w:rsidP="00BD4778">
      <w:pPr>
        <w:spacing w:line="240" w:lineRule="auto"/>
      </w:pPr>
      <w:r>
        <w:t xml:space="preserve">                &lt;li&gt;ii. Argentina&lt;/li&gt;</w:t>
      </w:r>
    </w:p>
    <w:p w14:paraId="6BE59B99" w14:textId="77777777" w:rsidR="000C6C34" w:rsidRDefault="000C6C34" w:rsidP="00BD4778">
      <w:pPr>
        <w:spacing w:line="240" w:lineRule="auto"/>
      </w:pPr>
      <w:r>
        <w:t xml:space="preserve">                &lt;li&gt;iii. Portugal&lt;/li&gt;</w:t>
      </w:r>
    </w:p>
    <w:p w14:paraId="628F1CB7" w14:textId="77777777" w:rsidR="000C6C34" w:rsidRDefault="000C6C34" w:rsidP="00BD4778">
      <w:pPr>
        <w:spacing w:line="240" w:lineRule="auto"/>
      </w:pPr>
      <w:r>
        <w:t xml:space="preserve">            &lt;/ol&gt;</w:t>
      </w:r>
    </w:p>
    <w:p w14:paraId="5683F709" w14:textId="17935544" w:rsidR="000C6C34" w:rsidRDefault="000C6C34" w:rsidP="00BD4778">
      <w:pPr>
        <w:spacing w:line="240" w:lineRule="auto"/>
      </w:pPr>
      <w:r>
        <w:t xml:space="preserve">         &lt;/ul&gt;</w:t>
      </w:r>
    </w:p>
    <w:p w14:paraId="274D741F" w14:textId="77777777" w:rsidR="000C6C34" w:rsidRDefault="000C6C34" w:rsidP="00BD4778">
      <w:pPr>
        <w:spacing w:line="240" w:lineRule="auto"/>
      </w:pPr>
      <w:r>
        <w:t xml:space="preserve">        &lt;/li&gt;</w:t>
      </w:r>
    </w:p>
    <w:p w14:paraId="616C825B" w14:textId="77777777" w:rsidR="000C6C34" w:rsidRDefault="000C6C34" w:rsidP="00BD4778">
      <w:pPr>
        <w:spacing w:line="240" w:lineRule="auto"/>
      </w:pPr>
      <w:r>
        <w:t xml:space="preserve">        &lt;li&gt;III. Group C</w:t>
      </w:r>
    </w:p>
    <w:p w14:paraId="0CED38E7" w14:textId="0D8100CA" w:rsidR="000C6C34" w:rsidRDefault="000C6C34" w:rsidP="00BD4778">
      <w:pPr>
        <w:spacing w:line="240" w:lineRule="auto"/>
      </w:pPr>
      <w:r>
        <w:t xml:space="preserve">         &lt;ul&gt;</w:t>
      </w:r>
    </w:p>
    <w:p w14:paraId="1AD1C6A3" w14:textId="77777777" w:rsidR="000C6C34" w:rsidRDefault="000C6C34" w:rsidP="00BD4778">
      <w:pPr>
        <w:spacing w:line="240" w:lineRule="auto"/>
      </w:pPr>
      <w:r>
        <w:t xml:space="preserve">            &lt;ol type="i"&gt;</w:t>
      </w:r>
    </w:p>
    <w:p w14:paraId="7CBE0C11" w14:textId="77777777" w:rsidR="000C6C34" w:rsidRDefault="000C6C34" w:rsidP="00BD4778">
      <w:pPr>
        <w:spacing w:line="240" w:lineRule="auto"/>
      </w:pPr>
      <w:r>
        <w:t xml:space="preserve">                &lt;li&gt;i. Italy&lt;/li&gt;</w:t>
      </w:r>
    </w:p>
    <w:p w14:paraId="21E1D280" w14:textId="77777777" w:rsidR="000C6C34" w:rsidRDefault="000C6C34" w:rsidP="00BD4778">
      <w:pPr>
        <w:spacing w:line="240" w:lineRule="auto"/>
      </w:pPr>
      <w:r>
        <w:t xml:space="preserve">                &lt;li&gt;ii. Netherlands&lt;/li&gt;</w:t>
      </w:r>
    </w:p>
    <w:p w14:paraId="6F5548BF" w14:textId="77777777" w:rsidR="000C6C34" w:rsidRDefault="000C6C34" w:rsidP="00BD4778">
      <w:pPr>
        <w:spacing w:line="240" w:lineRule="auto"/>
      </w:pPr>
      <w:r>
        <w:t xml:space="preserve">                &lt;li&gt;iii. England&lt;/li&gt;</w:t>
      </w:r>
    </w:p>
    <w:p w14:paraId="35D4B5D5" w14:textId="77777777" w:rsidR="000C6C34" w:rsidRDefault="000C6C34" w:rsidP="00BD4778">
      <w:pPr>
        <w:spacing w:line="240" w:lineRule="auto"/>
      </w:pPr>
      <w:r>
        <w:t xml:space="preserve">            &lt;/ol&gt;</w:t>
      </w:r>
    </w:p>
    <w:p w14:paraId="32CBB71F" w14:textId="1565164F" w:rsidR="000C6C34" w:rsidRDefault="000C6C34" w:rsidP="00BD4778">
      <w:pPr>
        <w:spacing w:line="240" w:lineRule="auto"/>
      </w:pPr>
      <w:r>
        <w:t xml:space="preserve">       &lt;/ul&gt;</w:t>
      </w:r>
    </w:p>
    <w:p w14:paraId="3C507C54" w14:textId="77777777" w:rsidR="000C6C34" w:rsidRDefault="000C6C34" w:rsidP="00BD4778">
      <w:pPr>
        <w:spacing w:line="240" w:lineRule="auto"/>
      </w:pPr>
      <w:r>
        <w:t xml:space="preserve">        &lt;/li&gt;</w:t>
      </w:r>
    </w:p>
    <w:p w14:paraId="76BE7515" w14:textId="77777777" w:rsidR="000C6C34" w:rsidRDefault="000C6C34" w:rsidP="00BD4778">
      <w:pPr>
        <w:spacing w:line="240" w:lineRule="auto"/>
      </w:pPr>
      <w:r>
        <w:t xml:space="preserve">    &lt;/ol&gt;</w:t>
      </w:r>
    </w:p>
    <w:p w14:paraId="796A4000" w14:textId="37F235C9" w:rsidR="000C6C34" w:rsidRDefault="000C6C34" w:rsidP="00BD4778">
      <w:pPr>
        <w:spacing w:line="240" w:lineRule="auto"/>
      </w:pPr>
      <w:r>
        <w:t>&lt;/body&gt;</w:t>
      </w:r>
    </w:p>
    <w:p w14:paraId="4B7DA6A0" w14:textId="7C263D94" w:rsidR="007B3778" w:rsidRDefault="000C6C34" w:rsidP="00BD4778">
      <w:pPr>
        <w:spacing w:line="240" w:lineRule="auto"/>
      </w:pPr>
      <w:r>
        <w:t>&lt;/html&gt;</w:t>
      </w:r>
    </w:p>
    <w:p w14:paraId="23680449" w14:textId="77777777" w:rsidR="008F5B38" w:rsidRDefault="008F5B38" w:rsidP="00BD4778">
      <w:pPr>
        <w:spacing w:line="240" w:lineRule="auto"/>
      </w:pPr>
    </w:p>
    <w:p w14:paraId="0CB673FB" w14:textId="183A3659" w:rsidR="008F5B38" w:rsidRDefault="008F5B38" w:rsidP="00BD4778">
      <w:pPr>
        <w:spacing w:line="240" w:lineRule="auto"/>
        <w:rPr>
          <w:b/>
          <w:bCs/>
        </w:rPr>
      </w:pPr>
      <w:r w:rsidRPr="008F5B38">
        <w:rPr>
          <w:b/>
          <w:bCs/>
        </w:rPr>
        <w:t>Exercise 9</w:t>
      </w:r>
    </w:p>
    <w:p w14:paraId="356764DA" w14:textId="77777777" w:rsidR="008F5B38" w:rsidRDefault="008F5B38" w:rsidP="00BD4778">
      <w:pPr>
        <w:spacing w:line="240" w:lineRule="auto"/>
      </w:pPr>
      <w:r>
        <w:lastRenderedPageBreak/>
        <w:t>&lt;html&gt;</w:t>
      </w:r>
    </w:p>
    <w:p w14:paraId="5A94BD16" w14:textId="77777777" w:rsidR="008F5B38" w:rsidRDefault="008F5B38" w:rsidP="00BD4778">
      <w:pPr>
        <w:spacing w:line="240" w:lineRule="auto"/>
      </w:pPr>
    </w:p>
    <w:p w14:paraId="1726D02F" w14:textId="77777777" w:rsidR="008F5B38" w:rsidRDefault="008F5B38" w:rsidP="00BD4778">
      <w:pPr>
        <w:spacing w:line="240" w:lineRule="auto"/>
      </w:pPr>
      <w:r>
        <w:t>&lt;head&gt;</w:t>
      </w:r>
    </w:p>
    <w:p w14:paraId="64DEA524" w14:textId="77777777" w:rsidR="008F5B38" w:rsidRDefault="008F5B38" w:rsidP="00BD4778">
      <w:pPr>
        <w:spacing w:line="240" w:lineRule="auto"/>
      </w:pPr>
      <w:r>
        <w:t>&lt;/head&gt;</w:t>
      </w:r>
    </w:p>
    <w:p w14:paraId="4C725169" w14:textId="77777777" w:rsidR="008F5B38" w:rsidRDefault="008F5B38" w:rsidP="00BD4778">
      <w:pPr>
        <w:spacing w:line="240" w:lineRule="auto"/>
      </w:pPr>
    </w:p>
    <w:p w14:paraId="58AA023C" w14:textId="77777777" w:rsidR="008F5B38" w:rsidRDefault="008F5B38" w:rsidP="00BD4778">
      <w:pPr>
        <w:spacing w:line="240" w:lineRule="auto"/>
      </w:pPr>
      <w:r>
        <w:t>&lt;body&gt;</w:t>
      </w:r>
    </w:p>
    <w:p w14:paraId="0D249084" w14:textId="0C7BEA57" w:rsidR="008F5B38" w:rsidRDefault="008F5B38" w:rsidP="00BD4778">
      <w:pPr>
        <w:spacing w:line="240" w:lineRule="auto"/>
      </w:pPr>
      <w:r>
        <w:t xml:space="preserve">    </w:t>
      </w:r>
    </w:p>
    <w:p w14:paraId="4EC8CDD3" w14:textId="77777777" w:rsidR="008F5B38" w:rsidRDefault="008F5B38" w:rsidP="00BD4778">
      <w:pPr>
        <w:spacing w:line="240" w:lineRule="auto"/>
      </w:pPr>
      <w:r>
        <w:t xml:space="preserve">    &lt;ol&gt;</w:t>
      </w:r>
    </w:p>
    <w:p w14:paraId="088D0880" w14:textId="77777777" w:rsidR="008F5B38" w:rsidRDefault="008F5B38" w:rsidP="00BD4778">
      <w:pPr>
        <w:spacing w:line="240" w:lineRule="auto"/>
      </w:pPr>
      <w:r>
        <w:t xml:space="preserve">        &lt;li&gt;</w:t>
      </w:r>
    </w:p>
    <w:p w14:paraId="258BB8BF" w14:textId="77777777" w:rsidR="008F5B38" w:rsidRDefault="008F5B38" w:rsidP="00BD4778">
      <w:pPr>
        <w:spacing w:line="240" w:lineRule="auto"/>
      </w:pPr>
      <w:r>
        <w:t xml:space="preserve">            1. Cricket</w:t>
      </w:r>
    </w:p>
    <w:p w14:paraId="7C3B2B3C" w14:textId="77777777" w:rsidR="008F5B38" w:rsidRDefault="008F5B38" w:rsidP="00BD4778">
      <w:pPr>
        <w:spacing w:line="240" w:lineRule="auto"/>
      </w:pPr>
      <w:r>
        <w:t xml:space="preserve">            &lt;ol type="A"&gt;</w:t>
      </w:r>
    </w:p>
    <w:p w14:paraId="25A0ED80" w14:textId="7DE42BD2" w:rsidR="008F5B38" w:rsidRDefault="008F5B38" w:rsidP="00BD4778">
      <w:pPr>
        <w:spacing w:line="240" w:lineRule="auto"/>
      </w:pPr>
      <w:r>
        <w:t xml:space="preserve">            &lt;ul&gt;</w:t>
      </w:r>
    </w:p>
    <w:p w14:paraId="04F69150" w14:textId="77777777" w:rsidR="008F5B38" w:rsidRDefault="008F5B38" w:rsidP="00BD4778">
      <w:pPr>
        <w:spacing w:line="240" w:lineRule="auto"/>
      </w:pPr>
      <w:r>
        <w:t xml:space="preserve">                &lt;li&gt;A. T20&lt;/li&gt;</w:t>
      </w:r>
    </w:p>
    <w:p w14:paraId="02316EED" w14:textId="77777777" w:rsidR="008F5B38" w:rsidRDefault="008F5B38" w:rsidP="00BD4778">
      <w:pPr>
        <w:spacing w:line="240" w:lineRule="auto"/>
      </w:pPr>
      <w:r>
        <w:t xml:space="preserve">                &lt;li&gt;B. ODI&lt;/li&gt;</w:t>
      </w:r>
    </w:p>
    <w:p w14:paraId="3D792ACD" w14:textId="77777777" w:rsidR="008F5B38" w:rsidRDefault="008F5B38" w:rsidP="00BD4778">
      <w:pPr>
        <w:spacing w:line="240" w:lineRule="auto"/>
      </w:pPr>
      <w:r>
        <w:t xml:space="preserve">                &lt;li&gt;C. Test&lt;/li&gt;</w:t>
      </w:r>
    </w:p>
    <w:p w14:paraId="6C6BD6DC" w14:textId="77777777" w:rsidR="008F5B38" w:rsidRDefault="008F5B38" w:rsidP="00BD4778">
      <w:pPr>
        <w:spacing w:line="240" w:lineRule="auto"/>
      </w:pPr>
      <w:r>
        <w:t xml:space="preserve">            &lt;/ol&gt;</w:t>
      </w:r>
    </w:p>
    <w:p w14:paraId="74DC6FDD" w14:textId="309AAC11" w:rsidR="008F5B38" w:rsidRDefault="008F5B38" w:rsidP="00BD4778">
      <w:pPr>
        <w:spacing w:line="240" w:lineRule="auto"/>
      </w:pPr>
      <w:r>
        <w:t xml:space="preserve">           &lt;/ul&gt;</w:t>
      </w:r>
    </w:p>
    <w:p w14:paraId="001EA558" w14:textId="77777777" w:rsidR="008F5B38" w:rsidRDefault="008F5B38" w:rsidP="00BD4778">
      <w:pPr>
        <w:spacing w:line="240" w:lineRule="auto"/>
      </w:pPr>
      <w:r>
        <w:t xml:space="preserve">        &lt;/li&gt;</w:t>
      </w:r>
    </w:p>
    <w:p w14:paraId="32B9D858" w14:textId="77777777" w:rsidR="008F5B38" w:rsidRDefault="008F5B38" w:rsidP="00BD4778">
      <w:pPr>
        <w:spacing w:line="240" w:lineRule="auto"/>
      </w:pPr>
      <w:r>
        <w:t xml:space="preserve">        &lt;li&gt;2. Football&lt;/li&gt;</w:t>
      </w:r>
    </w:p>
    <w:p w14:paraId="1EAD645D" w14:textId="77777777" w:rsidR="008F5B38" w:rsidRDefault="008F5B38" w:rsidP="00BD4778">
      <w:pPr>
        <w:spacing w:line="240" w:lineRule="auto"/>
      </w:pPr>
      <w:r>
        <w:t xml:space="preserve">        &lt;li&gt;3. Rugby&lt;/li&gt;</w:t>
      </w:r>
    </w:p>
    <w:p w14:paraId="7CF01514" w14:textId="77777777" w:rsidR="008F5B38" w:rsidRDefault="008F5B38" w:rsidP="00BD4778">
      <w:pPr>
        <w:spacing w:line="240" w:lineRule="auto"/>
      </w:pPr>
      <w:r>
        <w:t xml:space="preserve">        &lt;li&gt;4. Athletics</w:t>
      </w:r>
    </w:p>
    <w:p w14:paraId="2165A38B" w14:textId="77777777" w:rsidR="008F5B38" w:rsidRDefault="008F5B38" w:rsidP="00BD4778">
      <w:pPr>
        <w:spacing w:line="240" w:lineRule="auto"/>
      </w:pPr>
      <w:r>
        <w:t xml:space="preserve">            &lt;ol type="i"&gt;</w:t>
      </w:r>
    </w:p>
    <w:p w14:paraId="533FC7F6" w14:textId="6870C943" w:rsidR="008F5B38" w:rsidRDefault="008F5B38" w:rsidP="00BD4778">
      <w:pPr>
        <w:spacing w:line="240" w:lineRule="auto"/>
      </w:pPr>
      <w:r>
        <w:t xml:space="preserve">                &lt;li&gt;</w:t>
      </w:r>
      <w:r w:rsidR="00310DE7">
        <w:t>&lt;ul&gt;</w:t>
      </w:r>
      <w:r>
        <w:t>i. Running events</w:t>
      </w:r>
    </w:p>
    <w:p w14:paraId="50E7189C" w14:textId="1C0E07E2" w:rsidR="008F5B38" w:rsidRDefault="008F5B38" w:rsidP="00BD4778">
      <w:pPr>
        <w:spacing w:line="240" w:lineRule="auto"/>
      </w:pPr>
      <w:r>
        <w:t xml:space="preserve">                    &lt;ol type="a"&gt;  </w:t>
      </w:r>
    </w:p>
    <w:p w14:paraId="38CC443E" w14:textId="0F0B1685" w:rsidR="00310DE7" w:rsidRDefault="00310DE7" w:rsidP="00BD4778">
      <w:pPr>
        <w:spacing w:line="240" w:lineRule="auto"/>
      </w:pPr>
      <w:r>
        <w:t xml:space="preserve">                       &lt;ul&gt;</w:t>
      </w:r>
    </w:p>
    <w:p w14:paraId="4CA7F642" w14:textId="77777777" w:rsidR="008F5B38" w:rsidRDefault="008F5B38" w:rsidP="00BD4778">
      <w:pPr>
        <w:spacing w:line="240" w:lineRule="auto"/>
      </w:pPr>
      <w:r>
        <w:t xml:space="preserve">                        &lt;li&gt;a. 100m&lt;/li&gt;</w:t>
      </w:r>
    </w:p>
    <w:p w14:paraId="629F16CB" w14:textId="77777777" w:rsidR="008F5B38" w:rsidRDefault="008F5B38" w:rsidP="00BD4778">
      <w:pPr>
        <w:spacing w:line="240" w:lineRule="auto"/>
      </w:pPr>
      <w:r>
        <w:t xml:space="preserve">                        &lt;li&gt;b. 200m&lt;/li&gt;</w:t>
      </w:r>
    </w:p>
    <w:p w14:paraId="0C3A5B44" w14:textId="77777777" w:rsidR="008F5B38" w:rsidRDefault="008F5B38" w:rsidP="00BD4778">
      <w:pPr>
        <w:spacing w:line="240" w:lineRule="auto"/>
      </w:pPr>
      <w:r>
        <w:t xml:space="preserve">                        &lt;li&gt;c. 400m&lt;/li&gt;</w:t>
      </w:r>
    </w:p>
    <w:p w14:paraId="36E0E04A" w14:textId="3E280C76" w:rsidR="00310DE7" w:rsidRDefault="00310DE7" w:rsidP="00BD4778">
      <w:pPr>
        <w:spacing w:line="240" w:lineRule="auto"/>
      </w:pPr>
      <w:r>
        <w:t xml:space="preserve">                        &lt;/ul&gt;</w:t>
      </w:r>
    </w:p>
    <w:p w14:paraId="35CBFA4C" w14:textId="77777777" w:rsidR="008F5B38" w:rsidRDefault="008F5B38" w:rsidP="00BD4778">
      <w:pPr>
        <w:spacing w:line="240" w:lineRule="auto"/>
      </w:pPr>
      <w:r>
        <w:t xml:space="preserve">                    &lt;/ol&gt;</w:t>
      </w:r>
    </w:p>
    <w:p w14:paraId="6D4E1118" w14:textId="77777777" w:rsidR="008F5B38" w:rsidRDefault="008F5B38" w:rsidP="00BD4778">
      <w:pPr>
        <w:spacing w:line="240" w:lineRule="auto"/>
      </w:pPr>
      <w:r>
        <w:t xml:space="preserve">                &lt;/li&gt;</w:t>
      </w:r>
    </w:p>
    <w:p w14:paraId="66F2BD9A" w14:textId="77777777" w:rsidR="008F5B38" w:rsidRDefault="008F5B38" w:rsidP="00BD4778">
      <w:pPr>
        <w:spacing w:line="240" w:lineRule="auto"/>
      </w:pPr>
      <w:r>
        <w:t xml:space="preserve">                &lt;li&gt;ii. Javelin throw&lt;/li&gt;</w:t>
      </w:r>
    </w:p>
    <w:p w14:paraId="0960AEC4" w14:textId="77777777" w:rsidR="008F5B38" w:rsidRDefault="008F5B38" w:rsidP="00BD4778">
      <w:pPr>
        <w:spacing w:line="240" w:lineRule="auto"/>
      </w:pPr>
      <w:r>
        <w:lastRenderedPageBreak/>
        <w:t xml:space="preserve">            &lt;/ol&gt;</w:t>
      </w:r>
    </w:p>
    <w:p w14:paraId="17F52FEF" w14:textId="1EA40D88" w:rsidR="00310DE7" w:rsidRDefault="00310DE7" w:rsidP="00BD4778">
      <w:pPr>
        <w:spacing w:line="240" w:lineRule="auto"/>
      </w:pPr>
      <w:r>
        <w:t xml:space="preserve">           &lt;/ul&gt;</w:t>
      </w:r>
    </w:p>
    <w:p w14:paraId="5D1D454E" w14:textId="77777777" w:rsidR="008F5B38" w:rsidRDefault="008F5B38" w:rsidP="00BD4778">
      <w:pPr>
        <w:spacing w:line="240" w:lineRule="auto"/>
      </w:pPr>
      <w:r>
        <w:t xml:space="preserve">        &lt;/li&gt;</w:t>
      </w:r>
    </w:p>
    <w:p w14:paraId="46F8B2B4" w14:textId="77777777" w:rsidR="008F5B38" w:rsidRDefault="008F5B38" w:rsidP="00BD4778">
      <w:pPr>
        <w:spacing w:line="240" w:lineRule="auto"/>
      </w:pPr>
      <w:r>
        <w:t xml:space="preserve">    &lt;/ol&gt;</w:t>
      </w:r>
    </w:p>
    <w:p w14:paraId="4DEC7669" w14:textId="77777777" w:rsidR="008F5B38" w:rsidRDefault="008F5B38" w:rsidP="00BD4778">
      <w:pPr>
        <w:spacing w:line="240" w:lineRule="auto"/>
      </w:pPr>
      <w:r>
        <w:t>&lt;/body&gt;</w:t>
      </w:r>
    </w:p>
    <w:p w14:paraId="03877DE1" w14:textId="77777777" w:rsidR="008F5B38" w:rsidRDefault="008F5B38" w:rsidP="00BD4778">
      <w:pPr>
        <w:spacing w:line="240" w:lineRule="auto"/>
      </w:pPr>
    </w:p>
    <w:p w14:paraId="1C6C6C26" w14:textId="7FF4CB25" w:rsidR="008F5B38" w:rsidRPr="008F5B38" w:rsidRDefault="008F5B38" w:rsidP="00BD4778">
      <w:pPr>
        <w:spacing w:line="240" w:lineRule="auto"/>
      </w:pPr>
      <w:r>
        <w:t>&lt;/html&gt;</w:t>
      </w:r>
    </w:p>
    <w:sectPr w:rsidR="008F5B38" w:rsidRPr="008F5B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095B86"/>
    <w:multiLevelType w:val="hybridMultilevel"/>
    <w:tmpl w:val="C56C63AC"/>
    <w:lvl w:ilvl="0" w:tplc="0809001B">
      <w:start w:val="1"/>
      <w:numFmt w:val="lowerRoman"/>
      <w:lvlText w:val="%1."/>
      <w:lvlJc w:val="right"/>
      <w:pPr>
        <w:ind w:left="1116" w:hanging="360"/>
      </w:pPr>
    </w:lvl>
    <w:lvl w:ilvl="1" w:tplc="08090019" w:tentative="1">
      <w:start w:val="1"/>
      <w:numFmt w:val="lowerLetter"/>
      <w:lvlText w:val="%2."/>
      <w:lvlJc w:val="left"/>
      <w:pPr>
        <w:ind w:left="1836" w:hanging="360"/>
      </w:pPr>
    </w:lvl>
    <w:lvl w:ilvl="2" w:tplc="0809001B" w:tentative="1">
      <w:start w:val="1"/>
      <w:numFmt w:val="lowerRoman"/>
      <w:lvlText w:val="%3."/>
      <w:lvlJc w:val="right"/>
      <w:pPr>
        <w:ind w:left="2556" w:hanging="180"/>
      </w:pPr>
    </w:lvl>
    <w:lvl w:ilvl="3" w:tplc="0809000F" w:tentative="1">
      <w:start w:val="1"/>
      <w:numFmt w:val="decimal"/>
      <w:lvlText w:val="%4."/>
      <w:lvlJc w:val="left"/>
      <w:pPr>
        <w:ind w:left="3276" w:hanging="360"/>
      </w:pPr>
    </w:lvl>
    <w:lvl w:ilvl="4" w:tplc="08090019" w:tentative="1">
      <w:start w:val="1"/>
      <w:numFmt w:val="lowerLetter"/>
      <w:lvlText w:val="%5."/>
      <w:lvlJc w:val="left"/>
      <w:pPr>
        <w:ind w:left="3996" w:hanging="360"/>
      </w:pPr>
    </w:lvl>
    <w:lvl w:ilvl="5" w:tplc="0809001B" w:tentative="1">
      <w:start w:val="1"/>
      <w:numFmt w:val="lowerRoman"/>
      <w:lvlText w:val="%6."/>
      <w:lvlJc w:val="right"/>
      <w:pPr>
        <w:ind w:left="4716" w:hanging="180"/>
      </w:pPr>
    </w:lvl>
    <w:lvl w:ilvl="6" w:tplc="0809000F" w:tentative="1">
      <w:start w:val="1"/>
      <w:numFmt w:val="decimal"/>
      <w:lvlText w:val="%7."/>
      <w:lvlJc w:val="left"/>
      <w:pPr>
        <w:ind w:left="5436" w:hanging="360"/>
      </w:pPr>
    </w:lvl>
    <w:lvl w:ilvl="7" w:tplc="08090019" w:tentative="1">
      <w:start w:val="1"/>
      <w:numFmt w:val="lowerLetter"/>
      <w:lvlText w:val="%8."/>
      <w:lvlJc w:val="left"/>
      <w:pPr>
        <w:ind w:left="6156" w:hanging="360"/>
      </w:pPr>
    </w:lvl>
    <w:lvl w:ilvl="8" w:tplc="0809001B" w:tentative="1">
      <w:start w:val="1"/>
      <w:numFmt w:val="lowerRoman"/>
      <w:lvlText w:val="%9."/>
      <w:lvlJc w:val="right"/>
      <w:pPr>
        <w:ind w:left="6876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NTUwMDQwNjMzsTBS0lEKTi0uzszPAykwrAUA98K0yiwAAAA="/>
  </w:docVars>
  <w:rsids>
    <w:rsidRoot w:val="00364144"/>
    <w:rsid w:val="000C6C34"/>
    <w:rsid w:val="00221E2A"/>
    <w:rsid w:val="00310DE7"/>
    <w:rsid w:val="00364144"/>
    <w:rsid w:val="003E7BA9"/>
    <w:rsid w:val="007B3778"/>
    <w:rsid w:val="008F5B38"/>
    <w:rsid w:val="00BA42FC"/>
    <w:rsid w:val="00BD4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E6D71"/>
  <w15:chartTrackingRefBased/>
  <w15:docId w15:val="{415759F0-5B1E-4FE3-B0A9-538C22BDB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42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3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367</Words>
  <Characters>2538</Characters>
  <Application>Microsoft Office Word</Application>
  <DocSecurity>0</DocSecurity>
  <Lines>362</Lines>
  <Paragraphs>2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KP Sirimanna</dc:creator>
  <cp:keywords/>
  <dc:description/>
  <cp:lastModifiedBy>Chamara Wimalaweera</cp:lastModifiedBy>
  <cp:revision>6</cp:revision>
  <dcterms:created xsi:type="dcterms:W3CDTF">2023-07-30T01:34:00Z</dcterms:created>
  <dcterms:modified xsi:type="dcterms:W3CDTF">2023-07-31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9920be641bf11f5f462284ecf49bfa0eec160a7dfb5f1c8d13c0ad8a12c0f1</vt:lpwstr>
  </property>
</Properties>
</file>